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5E381D" w14:textId="40782DC6" w:rsidR="00330297" w:rsidRPr="00693F09" w:rsidRDefault="00A605D3" w:rsidP="00330297">
      <w:pPr>
        <w:pStyle w:val="Heading1"/>
        <w:shd w:val="clear" w:color="auto" w:fill="FFFFFF"/>
        <w:spacing w:before="0" w:after="0" w:line="240" w:lineRule="auto"/>
        <w:jc w:val="center"/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</w:pPr>
      <w:r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 xml:space="preserve"> </w:t>
      </w:r>
      <w:r w:rsidR="004E14A2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“</w:t>
      </w:r>
      <w:r w:rsidR="009A0F8C" w:rsidRPr="00693F09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3-minute Concept</w:t>
      </w:r>
      <w:r w:rsidR="004E14A2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”</w:t>
      </w:r>
      <w:r w:rsidR="009A0F8C" w:rsidRPr="00693F09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 xml:space="preserve"> Animated Video Clips Series: </w:t>
      </w:r>
    </w:p>
    <w:p w14:paraId="1E1006FE" w14:textId="45194D7A" w:rsidR="009A0F8C" w:rsidRPr="00693F09" w:rsidRDefault="004E14A2" w:rsidP="00330297">
      <w:pPr>
        <w:pStyle w:val="Heading1"/>
        <w:shd w:val="clear" w:color="auto" w:fill="FFFFFF"/>
        <w:spacing w:before="0" w:after="0" w:line="240" w:lineRule="auto"/>
        <w:jc w:val="center"/>
        <w:rPr>
          <w:rFonts w:ascii="Times New Roman" w:eastAsia="微軟正黑體" w:hAnsi="Times New Roman" w:cs="Times New Roman"/>
          <w:color w:val="000000" w:themeColor="text1"/>
          <w:kern w:val="36"/>
          <w:sz w:val="63"/>
          <w:szCs w:val="63"/>
        </w:rPr>
      </w:pPr>
      <w:r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“</w:t>
      </w:r>
      <w:r w:rsidR="009A0F8C" w:rsidRPr="00693F09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Self-esteem</w:t>
      </w:r>
      <w:r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”</w:t>
      </w:r>
    </w:p>
    <w:p w14:paraId="462DFA46" w14:textId="385A3F5C" w:rsidR="00E65470" w:rsidRPr="00693F09" w:rsidRDefault="009A0F8C" w:rsidP="00330297">
      <w:pPr>
        <w:pStyle w:val="Heading1"/>
        <w:snapToGrid w:val="0"/>
        <w:spacing w:before="0" w:after="0" w:line="240" w:lineRule="auto"/>
        <w:jc w:val="center"/>
        <w:rPr>
          <w:rFonts w:ascii="Times New Roman" w:eastAsia="微軟正黑體" w:hAnsi="Times New Roman" w:cs="Times New Roman"/>
          <w:color w:val="000000" w:themeColor="text1"/>
          <w:sz w:val="28"/>
          <w:szCs w:val="28"/>
        </w:rPr>
      </w:pPr>
      <w:r w:rsidRPr="00693F09">
        <w:rPr>
          <w:rFonts w:ascii="Times New Roman" w:eastAsia="微軟正黑體" w:hAnsi="Times New Roman" w:cs="Times New Roman"/>
          <w:color w:val="000000" w:themeColor="text1"/>
          <w:sz w:val="28"/>
          <w:szCs w:val="28"/>
        </w:rPr>
        <w:t xml:space="preserve">Worksheet </w:t>
      </w:r>
    </w:p>
    <w:p w14:paraId="22E11E24" w14:textId="702ECC9E" w:rsidR="00F52AF7" w:rsidRPr="006D2C3B" w:rsidRDefault="00F52AF7" w:rsidP="00864F2F">
      <w:pPr>
        <w:snapToGrid w:val="0"/>
        <w:rPr>
          <w:rFonts w:ascii="Times New Roman" w:eastAsia="微軟正黑體" w:hAnsi="Times New Roman" w:cs="Times New Roman"/>
          <w:sz w:val="28"/>
          <w:szCs w:val="28"/>
        </w:rPr>
      </w:pPr>
    </w:p>
    <w:p w14:paraId="1EC3C755" w14:textId="5C50117E" w:rsidR="003C252F" w:rsidRPr="006D2C3B" w:rsidRDefault="009A0F8C" w:rsidP="002B6C48">
      <w:pPr>
        <w:pStyle w:val="ListParagraph"/>
        <w:numPr>
          <w:ilvl w:val="0"/>
          <w:numId w:val="5"/>
        </w:numPr>
        <w:snapToGrid w:val="0"/>
        <w:ind w:leftChars="0"/>
        <w:rPr>
          <w:rFonts w:ascii="Times New Roman" w:eastAsia="微軟正黑體" w:hAnsi="Times New Roman" w:cs="Times New Roman"/>
          <w:b/>
          <w:sz w:val="28"/>
          <w:szCs w:val="28"/>
        </w:rPr>
      </w:pPr>
      <w:r w:rsidRPr="006D2C3B">
        <w:rPr>
          <w:rFonts w:ascii="Times New Roman" w:eastAsia="微軟正黑體" w:hAnsi="Times New Roman" w:cs="Times New Roman"/>
          <w:b/>
          <w:sz w:val="28"/>
          <w:szCs w:val="28"/>
        </w:rPr>
        <w:t>Fill</w:t>
      </w:r>
      <w:r w:rsidR="009B0253" w:rsidRPr="006D2C3B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Pr="006D2C3B">
        <w:rPr>
          <w:rFonts w:ascii="Times New Roman" w:eastAsia="微軟正黑體" w:hAnsi="Times New Roman" w:cs="Times New Roman"/>
          <w:b/>
          <w:sz w:val="28"/>
          <w:szCs w:val="28"/>
        </w:rPr>
        <w:t>in</w:t>
      </w:r>
      <w:r w:rsidR="009B0253" w:rsidRPr="006D2C3B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Pr="006D2C3B">
        <w:rPr>
          <w:rFonts w:ascii="Times New Roman" w:eastAsia="微軟正黑體" w:hAnsi="Times New Roman" w:cs="Times New Roman"/>
          <w:b/>
          <w:sz w:val="28"/>
          <w:szCs w:val="28"/>
        </w:rPr>
        <w:t>the</w:t>
      </w:r>
      <w:r w:rsidR="009B0253" w:rsidRPr="006D2C3B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Pr="006D2C3B">
        <w:rPr>
          <w:rFonts w:ascii="Times New Roman" w:eastAsia="微軟正黑體" w:hAnsi="Times New Roman" w:cs="Times New Roman"/>
          <w:b/>
          <w:sz w:val="28"/>
          <w:szCs w:val="28"/>
        </w:rPr>
        <w:t>blank</w:t>
      </w:r>
      <w:r w:rsidR="009B0253" w:rsidRPr="006D2C3B">
        <w:rPr>
          <w:rFonts w:ascii="Times New Roman" w:eastAsia="微軟正黑體" w:hAnsi="Times New Roman" w:cs="Times New Roman"/>
          <w:b/>
          <w:sz w:val="28"/>
          <w:szCs w:val="28"/>
        </w:rPr>
        <w:t xml:space="preserve"> questions</w:t>
      </w:r>
    </w:p>
    <w:p w14:paraId="3A672199" w14:textId="77777777" w:rsidR="002B6C48" w:rsidRPr="006D2C3B" w:rsidRDefault="002B6C48" w:rsidP="002B6C48">
      <w:pPr>
        <w:pStyle w:val="ListParagraph"/>
        <w:snapToGrid w:val="0"/>
        <w:ind w:leftChars="0" w:left="360"/>
        <w:rPr>
          <w:rFonts w:ascii="Times New Roman" w:eastAsia="微軟正黑體" w:hAnsi="Times New Roman" w:cs="Times New Roman"/>
          <w:b/>
          <w:sz w:val="28"/>
          <w:szCs w:val="28"/>
        </w:rPr>
      </w:pPr>
    </w:p>
    <w:p w14:paraId="57C2D774" w14:textId="60FC6B35" w:rsidR="003C252F" w:rsidRPr="006D2C3B" w:rsidRDefault="009A0F8C" w:rsidP="00864183">
      <w:pPr>
        <w:snapToGrid w:val="0"/>
        <w:spacing w:after="160"/>
        <w:rPr>
          <w:rFonts w:ascii="Times New Roman" w:eastAsia="微軟正黑體" w:hAnsi="Times New Roman" w:cs="Times New Roman"/>
          <w:b/>
          <w:sz w:val="28"/>
          <w:szCs w:val="28"/>
        </w:rPr>
      </w:pPr>
      <w:r w:rsidRPr="006D2C3B">
        <w:rPr>
          <w:rFonts w:ascii="Times New Roman" w:eastAsia="微軟正黑體" w:hAnsi="Times New Roman" w:cs="Times New Roman"/>
          <w:b/>
          <w:sz w:val="28"/>
          <w:szCs w:val="28"/>
        </w:rPr>
        <w:t>Write the correct answers on the line</w:t>
      </w:r>
      <w:r w:rsidR="00BA221A" w:rsidRPr="006D2C3B">
        <w:rPr>
          <w:rFonts w:ascii="Times New Roman" w:eastAsia="微軟正黑體" w:hAnsi="Times New Roman" w:cs="Times New Roman"/>
          <w:b/>
          <w:sz w:val="28"/>
          <w:szCs w:val="28"/>
        </w:rPr>
        <w:t>s</w:t>
      </w:r>
      <w:r w:rsidRPr="006D2C3B">
        <w:rPr>
          <w:rFonts w:ascii="Times New Roman" w:eastAsia="微軟正黑體" w:hAnsi="Times New Roman" w:cs="Times New Roman"/>
          <w:b/>
          <w:sz w:val="28"/>
          <w:szCs w:val="28"/>
        </w:rPr>
        <w:t>.</w:t>
      </w:r>
    </w:p>
    <w:p w14:paraId="5D6F0A40" w14:textId="3BEE4209" w:rsidR="005C2FBA" w:rsidRDefault="002B6C48" w:rsidP="00864183">
      <w:pPr>
        <w:snapToGrid w:val="0"/>
        <w:spacing w:after="160"/>
        <w:jc w:val="both"/>
        <w:rPr>
          <w:rFonts w:ascii="Times New Roman" w:eastAsia="微軟正黑體" w:hAnsi="Times New Roman" w:cs="Times New Roman"/>
          <w:sz w:val="28"/>
          <w:szCs w:val="28"/>
        </w:rPr>
      </w:pPr>
      <w:r w:rsidRPr="006D2C3B">
        <w:rPr>
          <w:rFonts w:ascii="Times New Roman" w:eastAsia="微軟正黑體" w:hAnsi="Times New Roman" w:cs="Times New Roman"/>
          <w:sz w:val="28"/>
          <w:szCs w:val="28"/>
        </w:rPr>
        <w:t>American educator</w:t>
      </w:r>
      <w:r w:rsidRPr="006D2C3B">
        <w:rPr>
          <w:rFonts w:ascii="Times New Roman" w:eastAsia="微軟正黑體" w:hAnsi="Times New Roman" w:cs="Times New Roman"/>
          <w:noProof/>
          <w:sz w:val="28"/>
          <w:szCs w:val="28"/>
        </w:rPr>
        <w:t xml:space="preserve"> </w:t>
      </w:r>
      <w:r w:rsidR="005C2FBA" w:rsidRPr="006D2C3B">
        <w:rPr>
          <w:rFonts w:ascii="Times New Roman" w:eastAsia="微軟正黑體" w:hAnsi="Times New Roman" w:cs="Times New Roman"/>
          <w:sz w:val="28"/>
          <w:szCs w:val="28"/>
        </w:rPr>
        <w:t xml:space="preserve">Michele </w:t>
      </w:r>
      <w:proofErr w:type="spellStart"/>
      <w:r w:rsidR="005C2FBA" w:rsidRPr="006D2C3B">
        <w:rPr>
          <w:rFonts w:ascii="Times New Roman" w:eastAsia="微軟正黑體" w:hAnsi="Times New Roman" w:cs="Times New Roman"/>
          <w:sz w:val="28"/>
          <w:szCs w:val="28"/>
        </w:rPr>
        <w:t>Borba</w:t>
      </w:r>
      <w:proofErr w:type="spellEnd"/>
      <w:r w:rsidR="005C2FBA" w:rsidRPr="006D2C3B">
        <w:rPr>
          <w:rFonts w:ascii="Times New Roman" w:eastAsia="微軟正黑體" w:hAnsi="Times New Roman" w:cs="Times New Roman"/>
          <w:sz w:val="28"/>
          <w:szCs w:val="28"/>
        </w:rPr>
        <w:t xml:space="preserve"> proposed the </w:t>
      </w:r>
      <w:r w:rsidR="004E14A2">
        <w:rPr>
          <w:rFonts w:ascii="Times New Roman" w:eastAsia="微軟正黑體" w:hAnsi="Times New Roman" w:cs="Times New Roman"/>
          <w:sz w:val="28"/>
          <w:szCs w:val="28"/>
        </w:rPr>
        <w:t>“</w:t>
      </w:r>
      <w:r w:rsidR="005C2FBA" w:rsidRPr="006D2C3B">
        <w:rPr>
          <w:rFonts w:ascii="Times New Roman" w:eastAsia="微軟正黑體" w:hAnsi="Times New Roman" w:cs="Times New Roman"/>
          <w:sz w:val="28"/>
          <w:szCs w:val="28"/>
        </w:rPr>
        <w:t>Five Building Blocks of Self-esteem</w:t>
      </w:r>
      <w:r w:rsidR="004E14A2">
        <w:rPr>
          <w:rFonts w:ascii="Times New Roman" w:eastAsia="微軟正黑體" w:hAnsi="Times New Roman" w:cs="Times New Roman"/>
          <w:sz w:val="28"/>
          <w:szCs w:val="28"/>
        </w:rPr>
        <w:t>”</w:t>
      </w:r>
      <w:r w:rsidR="005C2FBA" w:rsidRPr="006D2C3B">
        <w:rPr>
          <w:rFonts w:ascii="Times New Roman" w:eastAsia="微軟正黑體" w:hAnsi="Times New Roman" w:cs="Times New Roman"/>
          <w:sz w:val="28"/>
          <w:szCs w:val="28"/>
        </w:rPr>
        <w:t>, in which the key components include:</w:t>
      </w:r>
    </w:p>
    <w:p w14:paraId="3E681E7F" w14:textId="77777777" w:rsidR="004750C3" w:rsidRPr="006D2C3B" w:rsidRDefault="004750C3" w:rsidP="00BF2723">
      <w:pPr>
        <w:snapToGrid w:val="0"/>
        <w:jc w:val="both"/>
        <w:rPr>
          <w:rFonts w:ascii="Times New Roman" w:eastAsia="微軟正黑體" w:hAnsi="Times New Roman" w:cs="Times New Roman"/>
          <w:sz w:val="28"/>
          <w:szCs w:val="28"/>
        </w:rPr>
      </w:pPr>
    </w:p>
    <w:p w14:paraId="3424786A" w14:textId="03835874" w:rsidR="008D67FC" w:rsidRPr="009A0F8C" w:rsidRDefault="00317802" w:rsidP="00E65470">
      <w:pPr>
        <w:pStyle w:val="ListParagraph"/>
        <w:snapToGrid w:val="0"/>
        <w:ind w:leftChars="0" w:left="360"/>
        <w:rPr>
          <w:rFonts w:ascii="Times New Roman" w:eastAsia="微軟正黑體" w:hAnsi="Times New Roman" w:cs="Times New Roman"/>
          <w:lang w:eastAsia="zh-HK"/>
        </w:rPr>
      </w:pPr>
      <w:r w:rsidRPr="006D2C3B">
        <w:rPr>
          <w:rFonts w:ascii="Times New Roman" w:eastAsia="微軟正黑體" w:hAnsi="Times New Roman" w:cs="Times New Roman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74E5A539" wp14:editId="51EFBB19">
                <wp:simplePos x="0" y="0"/>
                <wp:positionH relativeFrom="column">
                  <wp:posOffset>-228600</wp:posOffset>
                </wp:positionH>
                <wp:positionV relativeFrom="paragraph">
                  <wp:posOffset>33020</wp:posOffset>
                </wp:positionV>
                <wp:extent cx="5966479" cy="2955069"/>
                <wp:effectExtent l="0" t="0" r="0" b="0"/>
                <wp:wrapNone/>
                <wp:docPr id="1" name="群組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66479" cy="2955069"/>
                          <a:chOff x="-145435" y="-90691"/>
                          <a:chExt cx="5966529" cy="2643528"/>
                        </a:xfrm>
                      </wpg:grpSpPr>
                      <wps:wsp>
                        <wps:cNvPr id="14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784873" y="-90691"/>
                            <a:ext cx="4699014" cy="636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33126A" w14:textId="335F591D" w:rsidR="003C252F" w:rsidRPr="00F752BE" w:rsidRDefault="00207B15" w:rsidP="00DE19B0">
                              <w:pPr>
                                <w:jc w:val="center"/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  <w:t>_________</w:t>
                              </w:r>
                              <w:proofErr w:type="gramStart"/>
                              <w:r w:rsidRPr="00207B15"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  <w:t>_</w:t>
                              </w:r>
                              <w:proofErr w:type="gramEnd"/>
                              <w:r w:rsidR="008D67FC" w:rsidRPr="00BE1ADC">
                                <w:rPr>
                                  <w:rFonts w:ascii="Times New Roman" w:eastAsia="微軟正黑體" w:hAnsi="Times New Roman" w:cs="Times New Roman"/>
                                  <w:color w:val="FF0000"/>
                                  <w:sz w:val="28"/>
                                  <w:szCs w:val="28"/>
                                  <w:u w:val="single"/>
                                </w:rPr>
                                <w:br/>
                              </w:r>
                              <w:r w:rsidR="005C2FBA" w:rsidRPr="00F752BE"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  <w:t>(</w:t>
                              </w:r>
                              <w:r w:rsidR="005C2FBA" w:rsidRPr="00F752BE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  <w:lang w:val="en-GB"/>
                                </w:rPr>
                                <w:t>Setting personal goals and working hard to accomplish them</w:t>
                              </w:r>
                              <w:r w:rsidR="005C2FBA" w:rsidRPr="00F752BE"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-145435" y="1668282"/>
                            <a:ext cx="2841622" cy="8845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AEA8F15" w14:textId="78CFC167" w:rsidR="003C252F" w:rsidRPr="008D67FC" w:rsidRDefault="00207B15" w:rsidP="008D67FC">
                              <w:pPr>
                                <w:jc w:val="right"/>
                                <w:rPr>
                                  <w:rFonts w:ascii="微軟正黑體" w:eastAsia="微軟正黑體" w:hAnsi="微軟正黑體"/>
                                  <w:b/>
                                </w:rPr>
                              </w:pPr>
                              <w:r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  <w:t>_________</w:t>
                              </w:r>
                              <w:proofErr w:type="gramStart"/>
                              <w:r w:rsidRPr="00207B15"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  <w:t>_</w:t>
                              </w:r>
                              <w:proofErr w:type="gramEnd"/>
                              <w:r w:rsidR="008D67FC" w:rsidRPr="00F752BE">
                                <w:rPr>
                                  <w:rFonts w:ascii="Times New Roman" w:eastAsia="微軟正黑體" w:hAnsi="Times New Roman" w:cs="Times New Roman"/>
                                  <w:b/>
                                  <w:color w:val="FF0000"/>
                                  <w:sz w:val="28"/>
                                  <w:szCs w:val="28"/>
                                  <w:u w:val="single"/>
                                </w:rPr>
                                <w:br/>
                              </w:r>
                              <w:r w:rsidR="009D1681" w:rsidRPr="00F752BE"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  <w:t>(</w:t>
                              </w:r>
                              <w:r w:rsidR="009D1681" w:rsidRPr="00F752BE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  <w:lang w:val="en-GB"/>
                                </w:rPr>
                                <w:t>feeling accepted</w:t>
                              </w:r>
                              <w:r w:rsidR="009B089B" w:rsidRPr="00F752BE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  <w:lang w:val="en-GB"/>
                                </w:rPr>
                                <w:t>,</w:t>
                              </w:r>
                              <w:r w:rsidR="009D1681" w:rsidRPr="00F752BE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  <w:lang w:val="en-GB"/>
                                </w:rPr>
                                <w:t xml:space="preserve"> respected, appreciated and approved by others</w:t>
                              </w:r>
                              <w:r w:rsidR="009D1681">
                                <w:rPr>
                                  <w:rFonts w:ascii="微軟正黑體" w:eastAsia="微軟正黑體" w:hAnsi="微軟正黑體" w:hint="eastAsia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9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3290619" y="1631451"/>
                            <a:ext cx="2530475" cy="9213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DB681E5" w14:textId="77777777" w:rsidR="00207B15" w:rsidRDefault="00207B15" w:rsidP="008D67FC">
                              <w:pPr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  <w:t>_________</w:t>
                              </w:r>
                              <w:r w:rsidRPr="00207B15"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  <w:t>_</w:t>
                              </w:r>
                              <w:r w:rsidRPr="00F752BE"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</w:p>
                            <w:p w14:paraId="2EF173B2" w14:textId="7F3775FE" w:rsidR="008D67FC" w:rsidRPr="00F752BE" w:rsidRDefault="005C2FBA" w:rsidP="008D67FC">
                              <w:pPr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</w:pPr>
                              <w:r w:rsidRPr="00F752BE"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  <w:t>(</w:t>
                              </w:r>
                              <w:r w:rsidRPr="00F752BE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  <w:lang w:val="en-GB"/>
                                </w:rPr>
                                <w:t>F</w:t>
                              </w:r>
                              <w:bookmarkStart w:id="0" w:name="_GoBack"/>
                              <w:bookmarkEnd w:id="0"/>
                              <w:r w:rsidRPr="00F752BE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  <w:lang w:val="en-GB"/>
                                </w:rPr>
                                <w:t>eeling unique and being sure of one’s self-worth</w:t>
                              </w:r>
                              <w:r w:rsidRPr="00F752BE"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E5A539" id="群組 1" o:spid="_x0000_s1026" style="position:absolute;left:0;text-align:left;margin-left:-18pt;margin-top:2.6pt;width:469.8pt;height:232.7pt;z-index:-251656704;mso-width-relative:margin;mso-height-relative:margin" coordorigin="-1454,-906" coordsize="59665,26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7848;top:-906;width:46990;height:63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5033126A" w14:textId="335F591D" w:rsidR="003C252F" w:rsidRPr="00F752BE" w:rsidRDefault="00207B15" w:rsidP="00DE19B0">
                        <w:pPr>
                          <w:jc w:val="center"/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</w:pPr>
                        <w:r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>_________</w:t>
                        </w:r>
                        <w:proofErr w:type="gramStart"/>
                        <w:r w:rsidRPr="00207B15"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>_</w:t>
                        </w:r>
                        <w:proofErr w:type="gramEnd"/>
                        <w:r w:rsidR="008D67FC" w:rsidRPr="00BE1ADC">
                          <w:rPr>
                            <w:rFonts w:ascii="Times New Roman" w:eastAsia="微軟正黑體" w:hAnsi="Times New Roman" w:cs="Times New Roman"/>
                            <w:color w:val="FF0000"/>
                            <w:sz w:val="28"/>
                            <w:szCs w:val="28"/>
                            <w:u w:val="single"/>
                          </w:rPr>
                          <w:br/>
                        </w:r>
                        <w:r w:rsidR="005C2FBA" w:rsidRPr="00F752BE"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>(</w:t>
                        </w:r>
                        <w:r w:rsidR="005C2FBA" w:rsidRPr="00F752BE">
                          <w:rPr>
                            <w:rFonts w:ascii="Times New Roman" w:hAnsi="Times New Roman" w:cs="Times New Roman"/>
                            <w:sz w:val="28"/>
                            <w:szCs w:val="28"/>
                            <w:lang w:val="en-GB"/>
                          </w:rPr>
                          <w:t>Setting personal goals and working hard to accomplish them</w:t>
                        </w:r>
                        <w:r w:rsidR="005C2FBA" w:rsidRPr="00F752BE"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>)</w:t>
                        </w:r>
                      </w:p>
                    </w:txbxContent>
                  </v:textbox>
                </v:shape>
                <v:shape id="_x0000_s1028" type="#_x0000_t202" style="position:absolute;left:-1454;top:16682;width:28415;height:88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3AEA8F15" w14:textId="78CFC167" w:rsidR="003C252F" w:rsidRPr="008D67FC" w:rsidRDefault="00207B15" w:rsidP="008D67FC">
                        <w:pPr>
                          <w:jc w:val="right"/>
                          <w:rPr>
                            <w:rFonts w:ascii="微軟正黑體" w:eastAsia="微軟正黑體" w:hAnsi="微軟正黑體"/>
                            <w:b/>
                          </w:rPr>
                        </w:pPr>
                        <w:r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>_________</w:t>
                        </w:r>
                        <w:proofErr w:type="gramStart"/>
                        <w:r w:rsidRPr="00207B15"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>_</w:t>
                        </w:r>
                        <w:proofErr w:type="gramEnd"/>
                        <w:r w:rsidR="008D67FC" w:rsidRPr="00F752BE">
                          <w:rPr>
                            <w:rFonts w:ascii="Times New Roman" w:eastAsia="微軟正黑體" w:hAnsi="Times New Roman" w:cs="Times New Roman"/>
                            <w:b/>
                            <w:color w:val="FF0000"/>
                            <w:sz w:val="28"/>
                            <w:szCs w:val="28"/>
                            <w:u w:val="single"/>
                          </w:rPr>
                          <w:br/>
                        </w:r>
                        <w:r w:rsidR="009D1681" w:rsidRPr="00F752BE"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>(</w:t>
                        </w:r>
                        <w:r w:rsidR="009D1681" w:rsidRPr="00F752BE">
                          <w:rPr>
                            <w:rFonts w:ascii="Times New Roman" w:hAnsi="Times New Roman" w:cs="Times New Roman"/>
                            <w:sz w:val="28"/>
                            <w:szCs w:val="28"/>
                            <w:lang w:val="en-GB"/>
                          </w:rPr>
                          <w:t>feeling accepted</w:t>
                        </w:r>
                        <w:r w:rsidR="009B089B" w:rsidRPr="00F752BE">
                          <w:rPr>
                            <w:rFonts w:ascii="Times New Roman" w:hAnsi="Times New Roman" w:cs="Times New Roman"/>
                            <w:sz w:val="28"/>
                            <w:szCs w:val="28"/>
                            <w:lang w:val="en-GB"/>
                          </w:rPr>
                          <w:t>,</w:t>
                        </w:r>
                        <w:r w:rsidR="009D1681" w:rsidRPr="00F752BE">
                          <w:rPr>
                            <w:rFonts w:ascii="Times New Roman" w:hAnsi="Times New Roman" w:cs="Times New Roman"/>
                            <w:sz w:val="28"/>
                            <w:szCs w:val="28"/>
                            <w:lang w:val="en-GB"/>
                          </w:rPr>
                          <w:t xml:space="preserve"> respected, appreciated and approved by others</w:t>
                        </w:r>
                        <w:r w:rsidR="009D1681">
                          <w:rPr>
                            <w:rFonts w:ascii="微軟正黑體" w:eastAsia="微軟正黑體" w:hAnsi="微軟正黑體" w:hint="eastAsia"/>
                          </w:rPr>
                          <w:t>)</w:t>
                        </w:r>
                      </w:p>
                    </w:txbxContent>
                  </v:textbox>
                </v:shape>
                <v:shape id="_x0000_s1029" type="#_x0000_t202" style="position:absolute;left:32906;top:16314;width:25304;height:92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0DB681E5" w14:textId="77777777" w:rsidR="00207B15" w:rsidRDefault="00207B15" w:rsidP="008D67FC">
                        <w:pPr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</w:pPr>
                        <w:r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>_________</w:t>
                        </w:r>
                        <w:r w:rsidRPr="00207B15"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>_</w:t>
                        </w:r>
                        <w:r w:rsidRPr="00F752BE"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 xml:space="preserve"> </w:t>
                        </w:r>
                      </w:p>
                      <w:p w14:paraId="2EF173B2" w14:textId="7F3775FE" w:rsidR="008D67FC" w:rsidRPr="00F752BE" w:rsidRDefault="005C2FBA" w:rsidP="008D67FC">
                        <w:pPr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</w:pPr>
                        <w:r w:rsidRPr="00F752BE"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>(</w:t>
                        </w:r>
                        <w:r w:rsidRPr="00F752BE">
                          <w:rPr>
                            <w:rFonts w:ascii="Times New Roman" w:hAnsi="Times New Roman" w:cs="Times New Roman"/>
                            <w:sz w:val="28"/>
                            <w:szCs w:val="28"/>
                            <w:lang w:val="en-GB"/>
                          </w:rPr>
                          <w:t>F</w:t>
                        </w:r>
                        <w:bookmarkStart w:id="1" w:name="_GoBack"/>
                        <w:bookmarkEnd w:id="1"/>
                        <w:r w:rsidRPr="00F752BE">
                          <w:rPr>
                            <w:rFonts w:ascii="Times New Roman" w:hAnsi="Times New Roman" w:cs="Times New Roman"/>
                            <w:sz w:val="28"/>
                            <w:szCs w:val="28"/>
                            <w:lang w:val="en-GB"/>
                          </w:rPr>
                          <w:t>eeling unique and being sure of one’s self-worth</w:t>
                        </w:r>
                        <w:r w:rsidRPr="00F752BE"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>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62C5C5C" w14:textId="038988AF" w:rsidR="008D67FC" w:rsidRPr="009A0F8C" w:rsidRDefault="008D67FC" w:rsidP="00E65470">
      <w:pPr>
        <w:pStyle w:val="ListParagraph"/>
        <w:snapToGrid w:val="0"/>
        <w:ind w:leftChars="0" w:left="360"/>
        <w:rPr>
          <w:rFonts w:ascii="Times New Roman" w:eastAsia="微軟正黑體" w:hAnsi="Times New Roman" w:cs="Times New Roman"/>
          <w:lang w:eastAsia="zh-HK"/>
        </w:rPr>
      </w:pPr>
    </w:p>
    <w:p w14:paraId="1EE03E2B" w14:textId="0AD74CB1" w:rsidR="008D67FC" w:rsidRPr="009A0F8C" w:rsidRDefault="008D67FC" w:rsidP="00E65470">
      <w:pPr>
        <w:pStyle w:val="ListParagraph"/>
        <w:snapToGrid w:val="0"/>
        <w:ind w:leftChars="0" w:left="360"/>
        <w:rPr>
          <w:rFonts w:ascii="Times New Roman" w:eastAsia="微軟正黑體" w:hAnsi="Times New Roman" w:cs="Times New Roman"/>
          <w:lang w:eastAsia="zh-HK"/>
        </w:rPr>
      </w:pPr>
    </w:p>
    <w:p w14:paraId="5933CEE7" w14:textId="00A5D781" w:rsidR="008D67FC" w:rsidRPr="009A0F8C" w:rsidRDefault="006D2C3B" w:rsidP="00C96272">
      <w:pPr>
        <w:snapToGrid w:val="0"/>
        <w:rPr>
          <w:rFonts w:ascii="Times New Roman" w:eastAsia="微軟正黑體" w:hAnsi="Times New Roman" w:cs="Times New Roman"/>
          <w:lang w:eastAsia="zh-HK"/>
        </w:rPr>
      </w:pPr>
      <w:r w:rsidRPr="009A0F8C">
        <w:rPr>
          <w:rFonts w:ascii="Times New Roman" w:eastAsia="微軟正黑體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8751" behindDoc="0" locked="0" layoutInCell="1" allowOverlap="1" wp14:anchorId="1CE05A73" wp14:editId="109BD391">
                <wp:simplePos x="0" y="0"/>
                <wp:positionH relativeFrom="column">
                  <wp:posOffset>2345690</wp:posOffset>
                </wp:positionH>
                <wp:positionV relativeFrom="paragraph">
                  <wp:posOffset>79375</wp:posOffset>
                </wp:positionV>
                <wp:extent cx="1314450" cy="1276350"/>
                <wp:effectExtent l="19050" t="19050" r="38100" b="19050"/>
                <wp:wrapNone/>
                <wp:docPr id="5" name="五邊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1276350"/>
                        </a:xfrm>
                        <a:prstGeom prst="pentag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2E1A96" id="_x0000_t56" coordsize="21600,21600" o:spt="56" path="m10800,l,8259,4200,21600r13200,l21600,8259xe">
                <v:stroke joinstyle="miter"/>
                <v:path gradientshapeok="t" o:connecttype="custom" o:connectlocs="10800,0;0,8259;4200,21600;10800,21600;17400,21600;21600,8259" o:connectangles="270,180,90,90,90,0" textboxrect="4200,5077,17400,21600"/>
              </v:shapetype>
              <v:shape id="五邊形 5" o:spid="_x0000_s1026" type="#_x0000_t56" style="position:absolute;margin-left:184.7pt;margin-top:6.25pt;width:103.5pt;height:100.5pt;z-index:2516587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" fillcolor="#5b9bd5 [3204]" strokecolor="#1f4d78 [1604]" strokeweight="1pt"/>
            </w:pict>
          </mc:Fallback>
        </mc:AlternateContent>
      </w:r>
      <w:r w:rsidR="005C2FBA" w:rsidRPr="009A0F8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52B8D662" wp14:editId="7638D146">
                <wp:simplePos x="0" y="0"/>
                <wp:positionH relativeFrom="margin">
                  <wp:posOffset>3655695</wp:posOffset>
                </wp:positionH>
                <wp:positionV relativeFrom="paragraph">
                  <wp:posOffset>81422</wp:posOffset>
                </wp:positionV>
                <wp:extent cx="2545080" cy="1129086"/>
                <wp:effectExtent l="0" t="0" r="0" b="0"/>
                <wp:wrapNone/>
                <wp:docPr id="1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5080" cy="112908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5E13B" w14:textId="77777777" w:rsidR="00207B15" w:rsidRDefault="00207B15" w:rsidP="000F7B19">
                            <w:pPr>
                              <w:rPr>
                                <w:rFonts w:ascii="Times New Roman" w:eastAsia="微軟正黑體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eastAsia="微軟正黑體" w:hAnsi="Times New Roman" w:cs="Times New Roman"/>
                                <w:sz w:val="28"/>
                                <w:szCs w:val="28"/>
                              </w:rPr>
                              <w:t>_________</w:t>
                            </w:r>
                            <w:r w:rsidRPr="00207B15">
                              <w:rPr>
                                <w:rFonts w:ascii="Times New Roman" w:eastAsia="微軟正黑體" w:hAnsi="Times New Roman" w:cs="Times New Roman"/>
                                <w:sz w:val="28"/>
                                <w:szCs w:val="28"/>
                              </w:rPr>
                              <w:t>_</w:t>
                            </w:r>
                          </w:p>
                          <w:p w14:paraId="48CD08A1" w14:textId="2EB5F1B1" w:rsidR="00C43342" w:rsidRPr="00F752BE" w:rsidRDefault="00207B15" w:rsidP="000F7B19">
                            <w:pPr>
                              <w:rPr>
                                <w:rFonts w:ascii="Times New Roman" w:eastAsia="微軟正黑體" w:hAnsi="Times New Roman" w:cs="Times New Roman"/>
                                <w:sz w:val="28"/>
                                <w:szCs w:val="28"/>
                              </w:rPr>
                            </w:pPr>
                            <w:r w:rsidRPr="00F752BE">
                              <w:rPr>
                                <w:rFonts w:ascii="Times New Roman" w:eastAsia="微軟正黑體" w:hAnsi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C2FBA" w:rsidRPr="00F752BE">
                              <w:rPr>
                                <w:rFonts w:ascii="Times New Roman" w:eastAsia="微軟正黑體" w:hAnsi="Times New Roman" w:cs="Times New Roman"/>
                                <w:sz w:val="28"/>
                                <w:szCs w:val="28"/>
                              </w:rPr>
                              <w:t>(</w:t>
                            </w:r>
                            <w:r w:rsidR="005C2FBA" w:rsidRPr="00F752BE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en-GB"/>
                              </w:rPr>
                              <w:t xml:space="preserve">Believing in one’s ability to achieve goals </w:t>
                            </w:r>
                            <w:r w:rsidR="009B089B" w:rsidRPr="00F752BE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en-GB"/>
                              </w:rPr>
                              <w:t xml:space="preserve">and </w:t>
                            </w:r>
                            <w:r w:rsidR="005C2FBA" w:rsidRPr="00F752BE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en-GB"/>
                              </w:rPr>
                              <w:t>learn new things, equip oneself and face challenges</w:t>
                            </w:r>
                            <w:r w:rsidR="005C2FBA" w:rsidRPr="00F752BE">
                              <w:rPr>
                                <w:rFonts w:ascii="Times New Roman" w:eastAsia="微軟正黑體" w:hAnsi="Times New Roman" w:cs="Times New Roman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B8D662" id="文字方塊 2" o:spid="_x0000_s1030" type="#_x0000_t202" style="position:absolute;margin-left:287.85pt;margin-top:6.4pt;width:200.4pt;height:88.9pt;z-index:251668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" filled="f" stroked="f">
                <v:textbox>
                  <w:txbxContent>
                    <w:p w14:paraId="1505E13B" w14:textId="77777777" w:rsidR="00207B15" w:rsidRDefault="00207B15" w:rsidP="000F7B19">
                      <w:pPr>
                        <w:rPr>
                          <w:rFonts w:ascii="Times New Roman" w:eastAsia="微軟正黑體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eastAsia="微軟正黑體" w:hAnsi="Times New Roman" w:cs="Times New Roman"/>
                          <w:sz w:val="28"/>
                          <w:szCs w:val="28"/>
                        </w:rPr>
                        <w:t>_________</w:t>
                      </w:r>
                      <w:r w:rsidRPr="00207B15">
                        <w:rPr>
                          <w:rFonts w:ascii="Times New Roman" w:eastAsia="微軟正黑體" w:hAnsi="Times New Roman" w:cs="Times New Roman"/>
                          <w:sz w:val="28"/>
                          <w:szCs w:val="28"/>
                        </w:rPr>
                        <w:t>_</w:t>
                      </w:r>
                    </w:p>
                    <w:p w14:paraId="48CD08A1" w14:textId="2EB5F1B1" w:rsidR="00C43342" w:rsidRPr="00F752BE" w:rsidRDefault="00207B15" w:rsidP="000F7B19">
                      <w:pPr>
                        <w:rPr>
                          <w:rFonts w:ascii="Times New Roman" w:eastAsia="微軟正黑體" w:hAnsi="Times New Roman" w:cs="Times New Roman"/>
                          <w:sz w:val="28"/>
                          <w:szCs w:val="28"/>
                        </w:rPr>
                      </w:pPr>
                      <w:r w:rsidRPr="00F752BE">
                        <w:rPr>
                          <w:rFonts w:ascii="Times New Roman" w:eastAsia="微軟正黑體" w:hAnsi="Times New Roman" w:cs="Times New Roman"/>
                          <w:sz w:val="28"/>
                          <w:szCs w:val="28"/>
                        </w:rPr>
                        <w:t xml:space="preserve"> </w:t>
                      </w:r>
                      <w:r w:rsidR="005C2FBA" w:rsidRPr="00F752BE">
                        <w:rPr>
                          <w:rFonts w:ascii="Times New Roman" w:eastAsia="微軟正黑體" w:hAnsi="Times New Roman" w:cs="Times New Roman"/>
                          <w:sz w:val="28"/>
                          <w:szCs w:val="28"/>
                        </w:rPr>
                        <w:t>(</w:t>
                      </w:r>
                      <w:r w:rsidR="005C2FBA" w:rsidRPr="00F752BE"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GB"/>
                        </w:rPr>
                        <w:t xml:space="preserve">Believing in one’s ability to achieve goals </w:t>
                      </w:r>
                      <w:r w:rsidR="009B089B" w:rsidRPr="00F752BE"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GB"/>
                        </w:rPr>
                        <w:t xml:space="preserve">and </w:t>
                      </w:r>
                      <w:r w:rsidR="005C2FBA" w:rsidRPr="00F752BE"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GB"/>
                        </w:rPr>
                        <w:t>learn new things, equip oneself and face challenges</w:t>
                      </w:r>
                      <w:r w:rsidR="005C2FBA" w:rsidRPr="00F752BE">
                        <w:rPr>
                          <w:rFonts w:ascii="Times New Roman" w:eastAsia="微軟正黑體" w:hAnsi="Times New Roman" w:cs="Times New Roman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C2FBA" w:rsidRPr="009A0F8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7A062778" wp14:editId="5D8D77C5">
                <wp:simplePos x="0" y="0"/>
                <wp:positionH relativeFrom="column">
                  <wp:posOffset>-224570</wp:posOffset>
                </wp:positionH>
                <wp:positionV relativeFrom="paragraph">
                  <wp:posOffset>137961</wp:posOffset>
                </wp:positionV>
                <wp:extent cx="2572247" cy="934720"/>
                <wp:effectExtent l="0" t="0" r="0" b="0"/>
                <wp:wrapNone/>
                <wp:docPr id="6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2247" cy="9347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0203D5" w14:textId="77777777" w:rsidR="00207B15" w:rsidRDefault="00207B15" w:rsidP="005C2FBA">
                            <w:pPr>
                              <w:jc w:val="right"/>
                              <w:rPr>
                                <w:rFonts w:ascii="Times New Roman" w:eastAsia="微軟正黑體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eastAsia="微軟正黑體" w:hAnsi="Times New Roman" w:cs="Times New Roman"/>
                                <w:sz w:val="28"/>
                                <w:szCs w:val="28"/>
                              </w:rPr>
                              <w:t>_________</w:t>
                            </w:r>
                            <w:r w:rsidRPr="00207B15">
                              <w:rPr>
                                <w:rFonts w:ascii="Times New Roman" w:eastAsia="微軟正黑體" w:hAnsi="Times New Roman" w:cs="Times New Roman"/>
                                <w:sz w:val="28"/>
                                <w:szCs w:val="28"/>
                              </w:rPr>
                              <w:t>_</w:t>
                            </w:r>
                            <w:r w:rsidRPr="00F752BE">
                              <w:rPr>
                                <w:rFonts w:ascii="Times New Roman" w:eastAsia="微軟正黑體" w:hAnsi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4D9DA562" w14:textId="012365B8" w:rsidR="00C43342" w:rsidRPr="00F752BE" w:rsidRDefault="005C2FBA" w:rsidP="005C2FBA">
                            <w:pPr>
                              <w:jc w:val="right"/>
                              <w:rPr>
                                <w:rFonts w:ascii="Times New Roman" w:eastAsia="微軟正黑體" w:hAnsi="Times New Roman" w:cs="Times New Roman"/>
                                <w:sz w:val="28"/>
                                <w:szCs w:val="28"/>
                              </w:rPr>
                            </w:pPr>
                            <w:r w:rsidRPr="00F752BE">
                              <w:rPr>
                                <w:rFonts w:ascii="Times New Roman" w:eastAsia="微軟正黑體" w:hAnsi="Times New Roman" w:cs="Times New Roman"/>
                                <w:sz w:val="28"/>
                                <w:szCs w:val="28"/>
                              </w:rPr>
                              <w:t>(</w:t>
                            </w:r>
                            <w:r w:rsidRPr="00F752BE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en-GB"/>
                              </w:rPr>
                              <w:t>Trust</w:t>
                            </w:r>
                            <w:r w:rsidRPr="00F752BE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en-GB" w:eastAsia="zh-HK"/>
                              </w:rPr>
                              <w:t>ing</w:t>
                            </w:r>
                            <w:r w:rsidRPr="00F752BE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en-GB"/>
                              </w:rPr>
                              <w:t xml:space="preserve"> others and feeling safe and protected</w:t>
                            </w:r>
                            <w:r w:rsidRPr="00F752BE">
                              <w:rPr>
                                <w:rFonts w:ascii="Times New Roman" w:eastAsia="微軟正黑體" w:hAnsi="Times New Roman" w:cs="Times New Roman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062778" id="_x0000_s1031" type="#_x0000_t202" style="position:absolute;margin-left:-17.7pt;margin-top:10.85pt;width:202.55pt;height:73.6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" filled="f" stroked="f">
                <v:textbox>
                  <w:txbxContent>
                    <w:p w14:paraId="460203D5" w14:textId="77777777" w:rsidR="00207B15" w:rsidRDefault="00207B15" w:rsidP="005C2FBA">
                      <w:pPr>
                        <w:jc w:val="right"/>
                        <w:rPr>
                          <w:rFonts w:ascii="Times New Roman" w:eastAsia="微軟正黑體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eastAsia="微軟正黑體" w:hAnsi="Times New Roman" w:cs="Times New Roman"/>
                          <w:sz w:val="28"/>
                          <w:szCs w:val="28"/>
                        </w:rPr>
                        <w:t>_________</w:t>
                      </w:r>
                      <w:r w:rsidRPr="00207B15">
                        <w:rPr>
                          <w:rFonts w:ascii="Times New Roman" w:eastAsia="微軟正黑體" w:hAnsi="Times New Roman" w:cs="Times New Roman"/>
                          <w:sz w:val="28"/>
                          <w:szCs w:val="28"/>
                        </w:rPr>
                        <w:t>_</w:t>
                      </w:r>
                      <w:r w:rsidRPr="00F752BE">
                        <w:rPr>
                          <w:rFonts w:ascii="Times New Roman" w:eastAsia="微軟正黑體" w:hAnsi="Times New Roman" w:cs="Times New Roman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4D9DA562" w14:textId="012365B8" w:rsidR="00C43342" w:rsidRPr="00F752BE" w:rsidRDefault="005C2FBA" w:rsidP="005C2FBA">
                      <w:pPr>
                        <w:jc w:val="right"/>
                        <w:rPr>
                          <w:rFonts w:ascii="Times New Roman" w:eastAsia="微軟正黑體" w:hAnsi="Times New Roman" w:cs="Times New Roman"/>
                          <w:sz w:val="28"/>
                          <w:szCs w:val="28"/>
                        </w:rPr>
                      </w:pPr>
                      <w:r w:rsidRPr="00F752BE">
                        <w:rPr>
                          <w:rFonts w:ascii="Times New Roman" w:eastAsia="微軟正黑體" w:hAnsi="Times New Roman" w:cs="Times New Roman"/>
                          <w:sz w:val="28"/>
                          <w:szCs w:val="28"/>
                        </w:rPr>
                        <w:t>(</w:t>
                      </w:r>
                      <w:r w:rsidRPr="00F752BE"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GB"/>
                        </w:rPr>
                        <w:t>Trust</w:t>
                      </w:r>
                      <w:r w:rsidRPr="00F752BE"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GB" w:eastAsia="zh-HK"/>
                        </w:rPr>
                        <w:t>ing</w:t>
                      </w:r>
                      <w:r w:rsidRPr="00F752BE"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GB"/>
                        </w:rPr>
                        <w:t xml:space="preserve"> others and feeling safe and protected</w:t>
                      </w:r>
                      <w:r w:rsidRPr="00F752BE">
                        <w:rPr>
                          <w:rFonts w:ascii="Times New Roman" w:eastAsia="微軟正黑體" w:hAnsi="Times New Roman" w:cs="Times New Roman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6E036A81" w14:textId="3567C8FE" w:rsidR="004F43C9" w:rsidRPr="009A0F8C" w:rsidRDefault="004F43C9" w:rsidP="00C96272">
      <w:pPr>
        <w:snapToGrid w:val="0"/>
        <w:rPr>
          <w:rFonts w:ascii="Times New Roman" w:eastAsia="微軟正黑體" w:hAnsi="Times New Roman" w:cs="Times New Roman"/>
          <w:lang w:eastAsia="zh-HK"/>
        </w:rPr>
      </w:pPr>
    </w:p>
    <w:p w14:paraId="397A111B" w14:textId="71C8FE1E" w:rsidR="004F43C9" w:rsidRPr="009A0F8C" w:rsidRDefault="00977740" w:rsidP="00C96272">
      <w:pPr>
        <w:snapToGrid w:val="0"/>
        <w:rPr>
          <w:rFonts w:ascii="Times New Roman" w:eastAsia="微軟正黑體" w:hAnsi="Times New Roman" w:cs="Times New Roman"/>
          <w:lang w:eastAsia="zh-HK"/>
        </w:rPr>
      </w:pPr>
      <w:r w:rsidRPr="009A0F8C">
        <w:rPr>
          <w:rFonts w:ascii="Times New Roman" w:eastAsia="微軟正黑體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0130E68F" wp14:editId="799174A1">
                <wp:simplePos x="0" y="0"/>
                <wp:positionH relativeFrom="column">
                  <wp:posOffset>2602894</wp:posOffset>
                </wp:positionH>
                <wp:positionV relativeFrom="paragraph">
                  <wp:posOffset>88900</wp:posOffset>
                </wp:positionV>
                <wp:extent cx="845820" cy="715617"/>
                <wp:effectExtent l="0" t="0" r="0" b="0"/>
                <wp:wrapNone/>
                <wp:docPr id="11" name="文字方塊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5820" cy="71561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1AAE79" w14:textId="70A26A41" w:rsidR="000F7B19" w:rsidRPr="00BE1ADC" w:rsidRDefault="005C2FBA" w:rsidP="005C2FB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  <w:color w:val="FFFF00"/>
                                <w:sz w:val="28"/>
                                <w:szCs w:val="28"/>
                              </w:rPr>
                            </w:pPr>
                            <w:r w:rsidRPr="00BE1ADC">
                              <w:rPr>
                                <w:rFonts w:ascii="Times New Roman" w:hAnsi="Times New Roman" w:cs="Times New Roman"/>
                                <w:bCs/>
                                <w:color w:val="FFFF00"/>
                                <w:sz w:val="28"/>
                                <w:szCs w:val="28"/>
                              </w:rPr>
                              <w:t>Self-este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30E68F" id="文字方塊 11" o:spid="_x0000_s1034" type="#_x0000_t202" style="position:absolute;margin-left:204.95pt;margin-top:7pt;width:66.6pt;height:56.3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" filled="f" stroked="f" strokeweight=".5pt">
                <v:textbox>
                  <w:txbxContent>
                    <w:p w14:paraId="2F1AAE79" w14:textId="70A26A41" w:rsidR="000F7B19" w:rsidRPr="00BE1ADC" w:rsidRDefault="005C2FBA" w:rsidP="005C2FBA">
                      <w:pPr>
                        <w:jc w:val="center"/>
                        <w:rPr>
                          <w:rFonts w:ascii="Times New Roman" w:hAnsi="Times New Roman" w:cs="Times New Roman"/>
                          <w:bCs/>
                          <w:color w:val="FFFF00"/>
                          <w:sz w:val="28"/>
                          <w:szCs w:val="28"/>
                        </w:rPr>
                      </w:pPr>
                      <w:r w:rsidRPr="00BE1ADC">
                        <w:rPr>
                          <w:rFonts w:ascii="Times New Roman" w:hAnsi="Times New Roman" w:cs="Times New Roman"/>
                          <w:bCs/>
                          <w:color w:val="FFFF00"/>
                          <w:sz w:val="28"/>
                          <w:szCs w:val="28"/>
                        </w:rPr>
                        <w:t>Self-esteem</w:t>
                      </w:r>
                    </w:p>
                  </w:txbxContent>
                </v:textbox>
              </v:shape>
            </w:pict>
          </mc:Fallback>
        </mc:AlternateContent>
      </w:r>
    </w:p>
    <w:p w14:paraId="2621F1C4" w14:textId="3F711F42" w:rsidR="00C43342" w:rsidRPr="009A0F8C" w:rsidRDefault="00C43342" w:rsidP="00C96272">
      <w:pPr>
        <w:snapToGrid w:val="0"/>
        <w:rPr>
          <w:rFonts w:ascii="Times New Roman" w:eastAsia="微軟正黑體" w:hAnsi="Times New Roman" w:cs="Times New Roman"/>
          <w:lang w:eastAsia="zh-HK"/>
        </w:rPr>
      </w:pPr>
    </w:p>
    <w:p w14:paraId="5F0A6EBA" w14:textId="7034F6E6" w:rsidR="004F43C9" w:rsidRPr="009A0F8C" w:rsidRDefault="000F7B19" w:rsidP="000F7B19">
      <w:pPr>
        <w:tabs>
          <w:tab w:val="left" w:pos="5832"/>
        </w:tabs>
        <w:snapToGrid w:val="0"/>
        <w:rPr>
          <w:rFonts w:ascii="Times New Roman" w:eastAsia="微軟正黑體" w:hAnsi="Times New Roman" w:cs="Times New Roman"/>
          <w:lang w:eastAsia="zh-HK"/>
        </w:rPr>
      </w:pPr>
      <w:r w:rsidRPr="009A0F8C">
        <w:rPr>
          <w:rFonts w:ascii="Times New Roman" w:eastAsia="微軟正黑體" w:hAnsi="Times New Roman" w:cs="Times New Roman"/>
          <w:lang w:eastAsia="zh-HK"/>
        </w:rPr>
        <w:tab/>
      </w:r>
    </w:p>
    <w:p w14:paraId="339568BB" w14:textId="77777777" w:rsidR="008D67FC" w:rsidRPr="009A0F8C" w:rsidRDefault="008D67FC" w:rsidP="00E65470">
      <w:pPr>
        <w:pStyle w:val="ListParagraph"/>
        <w:snapToGrid w:val="0"/>
        <w:ind w:leftChars="0" w:left="360"/>
        <w:rPr>
          <w:rFonts w:ascii="Times New Roman" w:eastAsia="微軟正黑體" w:hAnsi="Times New Roman" w:cs="Times New Roman"/>
          <w:lang w:eastAsia="zh-HK"/>
        </w:rPr>
      </w:pPr>
    </w:p>
    <w:p w14:paraId="4F0E1962" w14:textId="14188715" w:rsidR="00E65470" w:rsidRPr="009A0F8C" w:rsidRDefault="00E65470" w:rsidP="00E65470">
      <w:pPr>
        <w:snapToGrid w:val="0"/>
        <w:rPr>
          <w:rFonts w:ascii="Times New Roman" w:eastAsia="微軟正黑體" w:hAnsi="Times New Roman" w:cs="Times New Roman"/>
          <w:b/>
          <w:lang w:eastAsia="zh-HK"/>
        </w:rPr>
      </w:pPr>
    </w:p>
    <w:p w14:paraId="0C02E981" w14:textId="77777777" w:rsidR="000F7B19" w:rsidRPr="009A0F8C" w:rsidRDefault="000F7B19" w:rsidP="00E65470">
      <w:pPr>
        <w:snapToGrid w:val="0"/>
        <w:rPr>
          <w:rFonts w:ascii="Times New Roman" w:eastAsia="微軟正黑體" w:hAnsi="Times New Roman" w:cs="Times New Roman"/>
          <w:b/>
          <w:lang w:eastAsia="zh-HK"/>
        </w:rPr>
      </w:pPr>
    </w:p>
    <w:p w14:paraId="5D18EF0C" w14:textId="77777777" w:rsidR="005C2FBA" w:rsidRDefault="005C2FBA" w:rsidP="00E65470">
      <w:pPr>
        <w:snapToGrid w:val="0"/>
        <w:rPr>
          <w:rFonts w:ascii="Times New Roman" w:eastAsia="微軟正黑體" w:hAnsi="Times New Roman" w:cs="Times New Roman"/>
          <w:b/>
          <w:lang w:eastAsia="zh-HK"/>
        </w:rPr>
      </w:pPr>
    </w:p>
    <w:p w14:paraId="70B4ECCE" w14:textId="77777777" w:rsidR="005C2FBA" w:rsidRDefault="005C2FBA" w:rsidP="00E65470">
      <w:pPr>
        <w:snapToGrid w:val="0"/>
        <w:rPr>
          <w:rFonts w:ascii="Times New Roman" w:eastAsia="微軟正黑體" w:hAnsi="Times New Roman" w:cs="Times New Roman"/>
          <w:b/>
          <w:lang w:eastAsia="zh-HK"/>
        </w:rPr>
      </w:pPr>
    </w:p>
    <w:p w14:paraId="1FE91140" w14:textId="77777777" w:rsidR="005C2FBA" w:rsidRDefault="005C2FBA" w:rsidP="00E65470">
      <w:pPr>
        <w:snapToGrid w:val="0"/>
        <w:rPr>
          <w:rFonts w:ascii="Times New Roman" w:eastAsia="微軟正黑體" w:hAnsi="Times New Roman" w:cs="Times New Roman"/>
          <w:b/>
          <w:lang w:eastAsia="zh-HK"/>
        </w:rPr>
      </w:pPr>
    </w:p>
    <w:p w14:paraId="1022083C" w14:textId="77777777" w:rsidR="005C2FBA" w:rsidRDefault="005C2FBA" w:rsidP="00E65470">
      <w:pPr>
        <w:snapToGrid w:val="0"/>
        <w:rPr>
          <w:rFonts w:ascii="Times New Roman" w:eastAsia="微軟正黑體" w:hAnsi="Times New Roman" w:cs="Times New Roman"/>
          <w:b/>
          <w:lang w:eastAsia="zh-HK"/>
        </w:rPr>
      </w:pPr>
    </w:p>
    <w:p w14:paraId="70A79884" w14:textId="77777777" w:rsidR="005C2FBA" w:rsidRDefault="005C2FBA" w:rsidP="00E65470">
      <w:pPr>
        <w:snapToGrid w:val="0"/>
        <w:rPr>
          <w:rFonts w:ascii="Times New Roman" w:eastAsia="微軟正黑體" w:hAnsi="Times New Roman" w:cs="Times New Roman"/>
          <w:b/>
          <w:lang w:eastAsia="zh-HK"/>
        </w:rPr>
      </w:pPr>
    </w:p>
    <w:p w14:paraId="18CE2E11" w14:textId="77777777" w:rsidR="00BE1ADC" w:rsidRDefault="00BE1ADC" w:rsidP="00BE1ADC">
      <w:pPr>
        <w:pStyle w:val="ListParagraph"/>
        <w:snapToGrid w:val="0"/>
        <w:spacing w:after="160"/>
        <w:ind w:leftChars="0" w:left="360"/>
        <w:rPr>
          <w:rFonts w:ascii="Times New Roman" w:eastAsia="微軟正黑體" w:hAnsi="Times New Roman" w:cs="Times New Roman"/>
          <w:b/>
          <w:sz w:val="28"/>
          <w:szCs w:val="28"/>
        </w:rPr>
      </w:pPr>
    </w:p>
    <w:p w14:paraId="59F57679" w14:textId="30E9EA4C" w:rsidR="006825EB" w:rsidRPr="00F752BE" w:rsidRDefault="009D1681" w:rsidP="00A20D9B">
      <w:pPr>
        <w:pStyle w:val="ListParagraph"/>
        <w:numPr>
          <w:ilvl w:val="0"/>
          <w:numId w:val="5"/>
        </w:numPr>
        <w:snapToGrid w:val="0"/>
        <w:spacing w:after="160"/>
        <w:ind w:leftChars="0"/>
        <w:rPr>
          <w:rFonts w:ascii="Times New Roman" w:eastAsia="微軟正黑體" w:hAnsi="Times New Roman" w:cs="Times New Roman"/>
          <w:b/>
          <w:sz w:val="28"/>
          <w:szCs w:val="28"/>
        </w:rPr>
      </w:pPr>
      <w:r w:rsidRPr="00F752BE">
        <w:rPr>
          <w:rFonts w:ascii="Times New Roman" w:eastAsia="微軟正黑體" w:hAnsi="Times New Roman" w:cs="Times New Roman"/>
          <w:b/>
          <w:sz w:val="28"/>
          <w:szCs w:val="28"/>
        </w:rPr>
        <w:t>M</w:t>
      </w:r>
      <w:r w:rsidRPr="00F752BE">
        <w:rPr>
          <w:rFonts w:ascii="Times New Roman" w:eastAsia="微軟正黑體" w:hAnsi="Times New Roman" w:cs="Times New Roman" w:hint="eastAsia"/>
          <w:b/>
          <w:sz w:val="28"/>
          <w:szCs w:val="28"/>
        </w:rPr>
        <w:t>a</w:t>
      </w:r>
      <w:r w:rsidRPr="00F752BE">
        <w:rPr>
          <w:rFonts w:ascii="Times New Roman" w:eastAsia="微軟正黑體" w:hAnsi="Times New Roman" w:cs="Times New Roman"/>
          <w:b/>
          <w:sz w:val="28"/>
          <w:szCs w:val="28"/>
        </w:rPr>
        <w:t>tching</w:t>
      </w:r>
    </w:p>
    <w:p w14:paraId="1B8448C2" w14:textId="2F164A65" w:rsidR="00A20D9B" w:rsidRDefault="009D1681" w:rsidP="00977740">
      <w:pPr>
        <w:snapToGrid w:val="0"/>
        <w:spacing w:after="160"/>
        <w:rPr>
          <w:rFonts w:ascii="Times New Roman" w:eastAsia="微軟正黑體" w:hAnsi="Times New Roman" w:cs="Times New Roman"/>
          <w:sz w:val="28"/>
          <w:szCs w:val="28"/>
        </w:rPr>
      </w:pPr>
      <w:r w:rsidRPr="00F752BE">
        <w:rPr>
          <w:rFonts w:ascii="Times New Roman" w:eastAsia="微軟正黑體" w:hAnsi="Times New Roman" w:cs="Times New Roman" w:hint="eastAsia"/>
          <w:sz w:val="28"/>
          <w:szCs w:val="28"/>
        </w:rPr>
        <w:t>D</w:t>
      </w:r>
      <w:r w:rsidRPr="00F752BE">
        <w:rPr>
          <w:rFonts w:ascii="Times New Roman" w:eastAsia="微軟正黑體" w:hAnsi="Times New Roman" w:cs="Times New Roman"/>
          <w:sz w:val="28"/>
          <w:szCs w:val="28"/>
        </w:rPr>
        <w:t xml:space="preserve">ecide which components of </w:t>
      </w:r>
      <w:r w:rsidR="003F4E5D" w:rsidRPr="003F4E5D">
        <w:rPr>
          <w:rFonts w:ascii="Times New Roman" w:eastAsia="微軟正黑體" w:hAnsi="Times New Roman" w:cs="Times New Roman"/>
          <w:sz w:val="28"/>
          <w:szCs w:val="28"/>
        </w:rPr>
        <w:t xml:space="preserve">“Self-esteem” </w:t>
      </w:r>
      <w:r w:rsidRPr="00F752BE">
        <w:rPr>
          <w:rFonts w:ascii="Times New Roman" w:eastAsia="微軟正黑體" w:hAnsi="Times New Roman" w:cs="Times New Roman"/>
          <w:sz w:val="28"/>
          <w:szCs w:val="28"/>
        </w:rPr>
        <w:t xml:space="preserve">can be enhanced by the following </w:t>
      </w:r>
      <w:proofErr w:type="spellStart"/>
      <w:r w:rsidRPr="00F752BE">
        <w:rPr>
          <w:rFonts w:ascii="Times New Roman" w:eastAsia="微軟正黑體" w:hAnsi="Times New Roman" w:cs="Times New Roman"/>
          <w:sz w:val="28"/>
          <w:szCs w:val="28"/>
        </w:rPr>
        <w:t>behaviours</w:t>
      </w:r>
      <w:proofErr w:type="spellEnd"/>
      <w:r w:rsidRPr="00F752BE">
        <w:rPr>
          <w:rFonts w:ascii="Times New Roman" w:eastAsia="微軟正黑體" w:hAnsi="Times New Roman" w:cs="Times New Roman"/>
          <w:sz w:val="28"/>
          <w:szCs w:val="28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51"/>
        <w:gridCol w:w="2455"/>
      </w:tblGrid>
      <w:tr w:rsidR="00333DD3" w:rsidRPr="00BE1ADC" w14:paraId="74D6E252" w14:textId="77777777" w:rsidTr="0090513A">
        <w:tc>
          <w:tcPr>
            <w:tcW w:w="5851" w:type="dxa"/>
          </w:tcPr>
          <w:p w14:paraId="1E4760F7" w14:textId="77777777" w:rsidR="00333DD3" w:rsidRPr="00BE1ADC" w:rsidRDefault="00333DD3" w:rsidP="00977740">
            <w:pPr>
              <w:pStyle w:val="ListParagraph"/>
              <w:numPr>
                <w:ilvl w:val="0"/>
                <w:numId w:val="4"/>
              </w:numPr>
              <w:snapToGrid w:val="0"/>
              <w:spacing w:line="276" w:lineRule="auto"/>
              <w:ind w:leftChars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BE1ADC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With a beautiful voice, Hiu Tong has won many prizes in inter-school singing contests, through which she has become certain about her unique qualities.</w:t>
            </w:r>
          </w:p>
        </w:tc>
        <w:tc>
          <w:tcPr>
            <w:tcW w:w="2455" w:type="dxa"/>
            <w:tcBorders>
              <w:bottom w:val="single" w:sz="4" w:space="0" w:color="auto"/>
            </w:tcBorders>
            <w:vAlign w:val="bottom"/>
          </w:tcPr>
          <w:p w14:paraId="335F94A9" w14:textId="026282B9" w:rsidR="00333DD3" w:rsidRPr="002A1358" w:rsidRDefault="00333DD3" w:rsidP="00977740">
            <w:pPr>
              <w:snapToGrid w:val="0"/>
              <w:spacing w:line="276" w:lineRule="auto"/>
              <w:jc w:val="center"/>
              <w:rPr>
                <w:rFonts w:ascii="Times New Roman" w:eastAsia="微軟正黑體" w:hAnsi="Times New Roman" w:cs="Times New Roman"/>
                <w:i/>
                <w:sz w:val="28"/>
                <w:szCs w:val="28"/>
              </w:rPr>
            </w:pPr>
          </w:p>
        </w:tc>
      </w:tr>
      <w:tr w:rsidR="00333DD3" w:rsidRPr="00BE1ADC" w14:paraId="1EFB595F" w14:textId="77777777" w:rsidTr="0090513A">
        <w:tc>
          <w:tcPr>
            <w:tcW w:w="5851" w:type="dxa"/>
          </w:tcPr>
          <w:p w14:paraId="72B55634" w14:textId="77777777" w:rsidR="00333DD3" w:rsidRPr="00BE1ADC" w:rsidRDefault="00333DD3" w:rsidP="00977740">
            <w:pPr>
              <w:pStyle w:val="ListParagraph"/>
              <w:numPr>
                <w:ilvl w:val="0"/>
                <w:numId w:val="4"/>
              </w:numPr>
              <w:snapToGrid w:val="0"/>
              <w:spacing w:line="276" w:lineRule="auto"/>
              <w:ind w:leftChars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BE1ADC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Hiu Tong always practises singing and has participated in various contests, striving for prizes and is confident in her abilities.</w:t>
            </w:r>
          </w:p>
        </w:tc>
        <w:tc>
          <w:tcPr>
            <w:tcW w:w="245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1B8F0D1" w14:textId="53EB3A92" w:rsidR="00333DD3" w:rsidRPr="002A1358" w:rsidRDefault="00333DD3" w:rsidP="00977740">
            <w:pPr>
              <w:snapToGrid w:val="0"/>
              <w:spacing w:line="276" w:lineRule="auto"/>
              <w:jc w:val="center"/>
              <w:rPr>
                <w:rFonts w:ascii="Times New Roman" w:eastAsia="微軟正黑體" w:hAnsi="Times New Roman" w:cs="Times New Roman"/>
                <w:i/>
                <w:sz w:val="28"/>
                <w:szCs w:val="28"/>
              </w:rPr>
            </w:pPr>
          </w:p>
        </w:tc>
      </w:tr>
      <w:tr w:rsidR="00333DD3" w:rsidRPr="00BE1ADC" w14:paraId="49051C83" w14:textId="77777777" w:rsidTr="0090513A">
        <w:tc>
          <w:tcPr>
            <w:tcW w:w="5851" w:type="dxa"/>
          </w:tcPr>
          <w:p w14:paraId="5224AD50" w14:textId="4BF4131C" w:rsidR="00333DD3" w:rsidRPr="00BE1ADC" w:rsidRDefault="00333DD3" w:rsidP="00977740">
            <w:pPr>
              <w:pStyle w:val="ListParagraph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BE1ADC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Every time Hiu Tong enters a singing contest, her teachers and classmates will cheer for her and send her their best wishes. This makes Hiu Tong feel accepted, appreciated and approved by others.</w:t>
            </w:r>
          </w:p>
        </w:tc>
        <w:tc>
          <w:tcPr>
            <w:tcW w:w="2455" w:type="dxa"/>
            <w:tcBorders>
              <w:bottom w:val="single" w:sz="4" w:space="0" w:color="auto"/>
            </w:tcBorders>
            <w:vAlign w:val="bottom"/>
          </w:tcPr>
          <w:p w14:paraId="6419B36C" w14:textId="0B4D2E1B" w:rsidR="00333DD3" w:rsidRPr="002A1358" w:rsidRDefault="00333DD3" w:rsidP="00977740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sz w:val="28"/>
                <w:szCs w:val="28"/>
              </w:rPr>
            </w:pPr>
          </w:p>
        </w:tc>
      </w:tr>
      <w:tr w:rsidR="006D74B1" w:rsidRPr="00BE1ADC" w14:paraId="7EFA65A0" w14:textId="77777777" w:rsidTr="0090513A">
        <w:tc>
          <w:tcPr>
            <w:tcW w:w="5851" w:type="dxa"/>
          </w:tcPr>
          <w:p w14:paraId="6423A51B" w14:textId="4C8BAC67" w:rsidR="006D74B1" w:rsidRPr="00FA0312" w:rsidRDefault="006D74B1" w:rsidP="00FA0312">
            <w:pPr>
              <w:pStyle w:val="ListParagraph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FA0312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lastRenderedPageBreak/>
              <w:t>Once Hiu Tong failed to give the best performance in a singing contest. Her parents stayed with her and encouraged her, which made her feel comforted.</w:t>
            </w:r>
          </w:p>
        </w:tc>
        <w:tc>
          <w:tcPr>
            <w:tcW w:w="2455" w:type="dxa"/>
            <w:tcBorders>
              <w:bottom w:val="single" w:sz="4" w:space="0" w:color="auto"/>
            </w:tcBorders>
            <w:vAlign w:val="bottom"/>
          </w:tcPr>
          <w:p w14:paraId="4681DCA4" w14:textId="6E554150" w:rsidR="006D74B1" w:rsidRPr="002A1358" w:rsidRDefault="006D74B1" w:rsidP="00977740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sz w:val="28"/>
                <w:szCs w:val="28"/>
              </w:rPr>
            </w:pPr>
          </w:p>
        </w:tc>
      </w:tr>
      <w:tr w:rsidR="006D74B1" w:rsidRPr="00BE1ADC" w14:paraId="37B7839D" w14:textId="77777777" w:rsidTr="0090513A">
        <w:tc>
          <w:tcPr>
            <w:tcW w:w="5851" w:type="dxa"/>
          </w:tcPr>
          <w:p w14:paraId="6719BA76" w14:textId="35B7B554" w:rsidR="006D74B1" w:rsidRPr="00BE1ADC" w:rsidRDefault="006D74B1" w:rsidP="00977740">
            <w:pPr>
              <w:pStyle w:val="ListParagraph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BE1ADC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Hiu Tong set a higher goal of entering an international contest. With the help of her instructor, she improved her singing techniques and set </w:t>
            </w:r>
            <w:r w:rsidRPr="00BE1ADC">
              <w:rPr>
                <w:rFonts w:ascii="Times New Roman" w:hAnsi="Times New Roman" w:cs="Times New Roman"/>
                <w:sz w:val="28"/>
                <w:szCs w:val="28"/>
                <w:lang w:val="en-GB" w:eastAsia="zh-HK"/>
              </w:rPr>
              <w:t xml:space="preserve">clear </w:t>
            </w:r>
            <w:r w:rsidRPr="00BE1ADC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goals for her upcoming competitions.</w:t>
            </w:r>
          </w:p>
        </w:tc>
        <w:tc>
          <w:tcPr>
            <w:tcW w:w="245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132D23" w14:textId="6EB6FE63" w:rsidR="006D74B1" w:rsidRPr="002A1358" w:rsidRDefault="006D74B1" w:rsidP="00977740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sz w:val="28"/>
                <w:szCs w:val="28"/>
              </w:rPr>
            </w:pPr>
          </w:p>
        </w:tc>
      </w:tr>
    </w:tbl>
    <w:p w14:paraId="09949AEF" w14:textId="25086AEA" w:rsidR="00317802" w:rsidRDefault="00317802" w:rsidP="00E65470">
      <w:pPr>
        <w:snapToGrid w:val="0"/>
        <w:rPr>
          <w:rFonts w:ascii="Times New Roman" w:eastAsia="微軟正黑體" w:hAnsi="Times New Roman" w:cs="Times New Roman"/>
          <w:sz w:val="28"/>
          <w:szCs w:val="28"/>
        </w:rPr>
      </w:pPr>
    </w:p>
    <w:p w14:paraId="531EC28A" w14:textId="42B88930" w:rsidR="002B6C48" w:rsidRPr="00F752BE" w:rsidRDefault="002B6C48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</w:rPr>
      </w:pPr>
    </w:p>
    <w:p w14:paraId="1EF5497A" w14:textId="71DD5550" w:rsidR="003C252F" w:rsidRPr="00F752BE" w:rsidRDefault="002B1CEA" w:rsidP="00A20D9B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F752BE">
        <w:rPr>
          <w:rFonts w:ascii="Times New Roman" w:eastAsia="微軟正黑體" w:hAnsi="Times New Roman" w:cs="Times New Roman"/>
          <w:b/>
          <w:sz w:val="28"/>
          <w:szCs w:val="28"/>
        </w:rPr>
        <w:t>C. Short Question</w:t>
      </w:r>
    </w:p>
    <w:p w14:paraId="6E126249" w14:textId="76C42355" w:rsidR="0095233F" w:rsidRPr="00F752BE" w:rsidRDefault="002B1CEA" w:rsidP="00A20D9B">
      <w:pPr>
        <w:snapToGrid w:val="0"/>
        <w:spacing w:after="160" w:line="276" w:lineRule="auto"/>
        <w:rPr>
          <w:rFonts w:ascii="Times New Roman" w:hAnsi="Times New Roman" w:cs="Times New Roman"/>
          <w:sz w:val="28"/>
          <w:szCs w:val="28"/>
          <w:lang w:val="en-GB"/>
        </w:rPr>
      </w:pPr>
      <w:r w:rsidRPr="00F752BE">
        <w:rPr>
          <w:rFonts w:ascii="Times New Roman" w:hAnsi="Times New Roman" w:cs="Times New Roman"/>
          <w:sz w:val="28"/>
          <w:szCs w:val="28"/>
          <w:lang w:val="en-GB"/>
        </w:rPr>
        <w:t xml:space="preserve">How would you strengthen the </w:t>
      </w:r>
      <w:r w:rsidR="003F4E5D" w:rsidRPr="003F4E5D">
        <w:rPr>
          <w:rFonts w:ascii="Times New Roman" w:hAnsi="Times New Roman" w:cs="Times New Roman"/>
          <w:sz w:val="28"/>
          <w:szCs w:val="28"/>
          <w:lang w:val="en-GB"/>
        </w:rPr>
        <w:t>“Five Building Blocks of Self-esteem”</w:t>
      </w:r>
      <w:r w:rsidR="0056034C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F752BE">
        <w:rPr>
          <w:rFonts w:ascii="Times New Roman" w:hAnsi="Times New Roman" w:cs="Times New Roman"/>
          <w:sz w:val="28"/>
          <w:szCs w:val="28"/>
          <w:lang w:val="en-GB"/>
        </w:rPr>
        <w:t>to enhance your self-esteem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A2243" w:rsidRPr="00F752BE" w14:paraId="1878441B" w14:textId="77777777" w:rsidTr="007E3FFD">
        <w:tc>
          <w:tcPr>
            <w:tcW w:w="8306" w:type="dxa"/>
          </w:tcPr>
          <w:p w14:paraId="52516ABA" w14:textId="6CFA52CC" w:rsidR="005A2243" w:rsidRPr="002A1358" w:rsidRDefault="005A2243" w:rsidP="00BE1ADC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2B6C48" w:rsidRPr="00F752BE" w14:paraId="2856B2A2" w14:textId="77777777" w:rsidTr="007E3FFD">
        <w:tc>
          <w:tcPr>
            <w:tcW w:w="8306" w:type="dxa"/>
          </w:tcPr>
          <w:p w14:paraId="58D96DD0" w14:textId="1FACFEC1" w:rsidR="002B6C48" w:rsidRPr="00341CED" w:rsidRDefault="002B6C48" w:rsidP="00341CED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7E3FFD" w:rsidRPr="00F752BE" w14:paraId="522A1FC5" w14:textId="77777777" w:rsidTr="007E3FFD">
        <w:tc>
          <w:tcPr>
            <w:tcW w:w="8306" w:type="dxa"/>
          </w:tcPr>
          <w:p w14:paraId="203952CC" w14:textId="7AD433BD" w:rsidR="007E3FFD" w:rsidRPr="00341CED" w:rsidRDefault="007E3FFD" w:rsidP="00341CED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2B6C48" w:rsidRPr="00F752BE" w14:paraId="006D3808" w14:textId="77777777" w:rsidTr="007E3FFD">
        <w:tc>
          <w:tcPr>
            <w:tcW w:w="8306" w:type="dxa"/>
          </w:tcPr>
          <w:p w14:paraId="6FCF57EE" w14:textId="1C5FBCFE" w:rsidR="002B6C48" w:rsidRPr="002A1358" w:rsidRDefault="002B6C48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2B6C48" w:rsidRPr="00F752BE" w14:paraId="4BBDBE30" w14:textId="77777777" w:rsidTr="007E3FFD">
        <w:trPr>
          <w:trHeight w:val="70"/>
        </w:trPr>
        <w:tc>
          <w:tcPr>
            <w:tcW w:w="8306" w:type="dxa"/>
          </w:tcPr>
          <w:p w14:paraId="6F2A7B01" w14:textId="74AA7CBC" w:rsidR="002B6C48" w:rsidRPr="002A1358" w:rsidRDefault="002B6C48" w:rsidP="00BE1ADC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210FC42D" w14:textId="4722BD9E" w:rsidR="003C252F" w:rsidRDefault="003C252F" w:rsidP="00E65470">
      <w:pPr>
        <w:snapToGrid w:val="0"/>
        <w:rPr>
          <w:rFonts w:ascii="Times New Roman" w:eastAsia="微軟正黑體" w:hAnsi="Times New Roman" w:cs="Times New Roman"/>
          <w:color w:val="FF0000"/>
          <w:sz w:val="28"/>
          <w:szCs w:val="28"/>
        </w:rPr>
      </w:pPr>
    </w:p>
    <w:p w14:paraId="638284DE" w14:textId="77777777" w:rsidR="00986E6E" w:rsidRPr="00531458" w:rsidRDefault="00986E6E" w:rsidP="00986E6E">
      <w:pPr>
        <w:pStyle w:val="ListParagraph"/>
        <w:snapToGrid w:val="0"/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531458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標楷體" w:hAnsi="Times New Roman" w:cs="Times New Roman"/>
          <w:sz w:val="28"/>
          <w:szCs w:val="28"/>
        </w:rPr>
        <w:t xml:space="preserve"> The End </w:t>
      </w:r>
      <w:r w:rsidRPr="00531458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</w:p>
    <w:p w14:paraId="1AD11E42" w14:textId="77777777" w:rsidR="00986E6E" w:rsidRPr="00F752BE" w:rsidRDefault="00986E6E" w:rsidP="00E65470">
      <w:pPr>
        <w:snapToGrid w:val="0"/>
        <w:rPr>
          <w:rFonts w:ascii="Times New Roman" w:eastAsia="微軟正黑體" w:hAnsi="Times New Roman" w:cs="Times New Roman"/>
          <w:color w:val="FF0000"/>
          <w:sz w:val="28"/>
          <w:szCs w:val="28"/>
        </w:rPr>
      </w:pPr>
    </w:p>
    <w:sectPr w:rsidR="00986E6E" w:rsidRPr="00F752BE" w:rsidSect="00930C0B">
      <w:footerReference w:type="default" r:id="rId8"/>
      <w:pgSz w:w="11906" w:h="16838" w:code="9"/>
      <w:pgMar w:top="1440" w:right="1800" w:bottom="1440" w:left="180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6BE596" w14:textId="77777777" w:rsidR="00134473" w:rsidRDefault="00134473" w:rsidP="00DE19B0">
      <w:r>
        <w:separator/>
      </w:r>
    </w:p>
  </w:endnote>
  <w:endnote w:type="continuationSeparator" w:id="0">
    <w:p w14:paraId="70C1CFF9" w14:textId="77777777" w:rsidR="00134473" w:rsidRDefault="00134473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93084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22CDC0" w14:textId="0AD3F678" w:rsidR="00AC08A1" w:rsidRDefault="00AC08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07B1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D3AC88" w14:textId="77777777" w:rsidR="00AC08A1" w:rsidRDefault="00AC08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0814A5" w14:textId="77777777" w:rsidR="00134473" w:rsidRDefault="00134473" w:rsidP="00DE19B0">
      <w:r>
        <w:separator/>
      </w:r>
    </w:p>
  </w:footnote>
  <w:footnote w:type="continuationSeparator" w:id="0">
    <w:p w14:paraId="23B02EF5" w14:textId="77777777" w:rsidR="00134473" w:rsidRDefault="00134473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D85CE1"/>
    <w:multiLevelType w:val="hybridMultilevel"/>
    <w:tmpl w:val="9C526D08"/>
    <w:lvl w:ilvl="0" w:tplc="AB3A39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0C512FE"/>
    <w:multiLevelType w:val="hybridMultilevel"/>
    <w:tmpl w:val="78AAB45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33A32026"/>
    <w:multiLevelType w:val="hybridMultilevel"/>
    <w:tmpl w:val="4C64E90E"/>
    <w:lvl w:ilvl="0" w:tplc="EAC8A1F2">
      <w:numFmt w:val="bullet"/>
      <w:lvlText w:val=""/>
      <w:lvlJc w:val="left"/>
      <w:pPr>
        <w:ind w:left="720" w:hanging="360"/>
      </w:pPr>
      <w:rPr>
        <w:rFonts w:ascii="Symbol" w:eastAsia="微軟正黑體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DB4D74"/>
    <w:multiLevelType w:val="hybridMultilevel"/>
    <w:tmpl w:val="9EB2AC5A"/>
    <w:lvl w:ilvl="0" w:tplc="33DCEF4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NDM1s7QwNjQ3MbFU0lEKTi0uzszPAykwMq4FAJRRez4tAAAA"/>
  </w:docVars>
  <w:rsids>
    <w:rsidRoot w:val="003C252F"/>
    <w:rsid w:val="00012A12"/>
    <w:rsid w:val="000165F1"/>
    <w:rsid w:val="000179FE"/>
    <w:rsid w:val="00027214"/>
    <w:rsid w:val="000301B2"/>
    <w:rsid w:val="00062C7E"/>
    <w:rsid w:val="00066366"/>
    <w:rsid w:val="00085168"/>
    <w:rsid w:val="00086189"/>
    <w:rsid w:val="00087DAF"/>
    <w:rsid w:val="00096297"/>
    <w:rsid w:val="000B1BC6"/>
    <w:rsid w:val="000C56C2"/>
    <w:rsid w:val="000F7B19"/>
    <w:rsid w:val="00105BB4"/>
    <w:rsid w:val="001156F1"/>
    <w:rsid w:val="00116157"/>
    <w:rsid w:val="00134473"/>
    <w:rsid w:val="001357F2"/>
    <w:rsid w:val="00141F3C"/>
    <w:rsid w:val="001666A7"/>
    <w:rsid w:val="00173109"/>
    <w:rsid w:val="0018456E"/>
    <w:rsid w:val="001964FA"/>
    <w:rsid w:val="001A4792"/>
    <w:rsid w:val="001C0282"/>
    <w:rsid w:val="001C02DE"/>
    <w:rsid w:val="001C3051"/>
    <w:rsid w:val="001D069D"/>
    <w:rsid w:val="001D1CB1"/>
    <w:rsid w:val="001E499F"/>
    <w:rsid w:val="001E7FFC"/>
    <w:rsid w:val="00201E95"/>
    <w:rsid w:val="00207B15"/>
    <w:rsid w:val="00224129"/>
    <w:rsid w:val="0023143E"/>
    <w:rsid w:val="00233C66"/>
    <w:rsid w:val="00237DD6"/>
    <w:rsid w:val="00240EF4"/>
    <w:rsid w:val="00243422"/>
    <w:rsid w:val="00275B63"/>
    <w:rsid w:val="002A05DD"/>
    <w:rsid w:val="002A1358"/>
    <w:rsid w:val="002A5EC6"/>
    <w:rsid w:val="002B054A"/>
    <w:rsid w:val="002B1CEA"/>
    <w:rsid w:val="002B6C48"/>
    <w:rsid w:val="002E4006"/>
    <w:rsid w:val="002E6A6F"/>
    <w:rsid w:val="002F4CB2"/>
    <w:rsid w:val="002F7764"/>
    <w:rsid w:val="00317802"/>
    <w:rsid w:val="00330297"/>
    <w:rsid w:val="00332E80"/>
    <w:rsid w:val="003338DF"/>
    <w:rsid w:val="00333C25"/>
    <w:rsid w:val="00333DD3"/>
    <w:rsid w:val="00341CED"/>
    <w:rsid w:val="00372DCF"/>
    <w:rsid w:val="00380F94"/>
    <w:rsid w:val="003A5701"/>
    <w:rsid w:val="003B1D52"/>
    <w:rsid w:val="003C252F"/>
    <w:rsid w:val="003F1526"/>
    <w:rsid w:val="003F4E5D"/>
    <w:rsid w:val="0040210E"/>
    <w:rsid w:val="00423CD2"/>
    <w:rsid w:val="00434074"/>
    <w:rsid w:val="0044136B"/>
    <w:rsid w:val="00467166"/>
    <w:rsid w:val="004750C3"/>
    <w:rsid w:val="004932A1"/>
    <w:rsid w:val="00497CC4"/>
    <w:rsid w:val="004A2846"/>
    <w:rsid w:val="004B39BF"/>
    <w:rsid w:val="004E14A2"/>
    <w:rsid w:val="004F1CFC"/>
    <w:rsid w:val="004F1E3D"/>
    <w:rsid w:val="004F43C9"/>
    <w:rsid w:val="00521B19"/>
    <w:rsid w:val="00544D96"/>
    <w:rsid w:val="0056034C"/>
    <w:rsid w:val="00570FBC"/>
    <w:rsid w:val="00584C19"/>
    <w:rsid w:val="005A2243"/>
    <w:rsid w:val="005B14AB"/>
    <w:rsid w:val="005B773D"/>
    <w:rsid w:val="005C2FBA"/>
    <w:rsid w:val="005E2EB3"/>
    <w:rsid w:val="005F4AF6"/>
    <w:rsid w:val="005F759A"/>
    <w:rsid w:val="00601DF2"/>
    <w:rsid w:val="0061717D"/>
    <w:rsid w:val="006316DE"/>
    <w:rsid w:val="006540B5"/>
    <w:rsid w:val="00666803"/>
    <w:rsid w:val="00670146"/>
    <w:rsid w:val="00674083"/>
    <w:rsid w:val="006743A6"/>
    <w:rsid w:val="0068203A"/>
    <w:rsid w:val="006825EB"/>
    <w:rsid w:val="00682CA2"/>
    <w:rsid w:val="00693F09"/>
    <w:rsid w:val="006D2C3B"/>
    <w:rsid w:val="006D74B1"/>
    <w:rsid w:val="006E750F"/>
    <w:rsid w:val="006F34D8"/>
    <w:rsid w:val="00706496"/>
    <w:rsid w:val="00720A78"/>
    <w:rsid w:val="00721181"/>
    <w:rsid w:val="00723046"/>
    <w:rsid w:val="00724446"/>
    <w:rsid w:val="00726CE8"/>
    <w:rsid w:val="007323AF"/>
    <w:rsid w:val="007365BD"/>
    <w:rsid w:val="00744E57"/>
    <w:rsid w:val="00752755"/>
    <w:rsid w:val="00753C06"/>
    <w:rsid w:val="007559BD"/>
    <w:rsid w:val="0079032A"/>
    <w:rsid w:val="00794633"/>
    <w:rsid w:val="007A24BA"/>
    <w:rsid w:val="007A268C"/>
    <w:rsid w:val="007C1E4C"/>
    <w:rsid w:val="007E3FFD"/>
    <w:rsid w:val="007E5E9E"/>
    <w:rsid w:val="007F4110"/>
    <w:rsid w:val="00813220"/>
    <w:rsid w:val="00836EEA"/>
    <w:rsid w:val="00841DCB"/>
    <w:rsid w:val="0084765D"/>
    <w:rsid w:val="00856191"/>
    <w:rsid w:val="0085792D"/>
    <w:rsid w:val="00864183"/>
    <w:rsid w:val="00864F2F"/>
    <w:rsid w:val="00877BC2"/>
    <w:rsid w:val="00877FB7"/>
    <w:rsid w:val="008A29DC"/>
    <w:rsid w:val="008C1E5C"/>
    <w:rsid w:val="008C2254"/>
    <w:rsid w:val="008D67FC"/>
    <w:rsid w:val="008E5527"/>
    <w:rsid w:val="009045F1"/>
    <w:rsid w:val="0090513A"/>
    <w:rsid w:val="0090681C"/>
    <w:rsid w:val="009111BF"/>
    <w:rsid w:val="0091219B"/>
    <w:rsid w:val="00927622"/>
    <w:rsid w:val="00930C0B"/>
    <w:rsid w:val="009517CF"/>
    <w:rsid w:val="0095233F"/>
    <w:rsid w:val="00965A17"/>
    <w:rsid w:val="009720BF"/>
    <w:rsid w:val="009747CA"/>
    <w:rsid w:val="00977740"/>
    <w:rsid w:val="009848CE"/>
    <w:rsid w:val="00986C63"/>
    <w:rsid w:val="00986E6E"/>
    <w:rsid w:val="009A0F8C"/>
    <w:rsid w:val="009B0253"/>
    <w:rsid w:val="009B089B"/>
    <w:rsid w:val="009C6D7C"/>
    <w:rsid w:val="009D1681"/>
    <w:rsid w:val="009F4636"/>
    <w:rsid w:val="00A1064A"/>
    <w:rsid w:val="00A16E10"/>
    <w:rsid w:val="00A20D9B"/>
    <w:rsid w:val="00A307A3"/>
    <w:rsid w:val="00A36381"/>
    <w:rsid w:val="00A43771"/>
    <w:rsid w:val="00A605D3"/>
    <w:rsid w:val="00A66F74"/>
    <w:rsid w:val="00A75B27"/>
    <w:rsid w:val="00A769DC"/>
    <w:rsid w:val="00A81507"/>
    <w:rsid w:val="00A91B22"/>
    <w:rsid w:val="00A95000"/>
    <w:rsid w:val="00A9650F"/>
    <w:rsid w:val="00A97DD9"/>
    <w:rsid w:val="00AA355C"/>
    <w:rsid w:val="00AB1B29"/>
    <w:rsid w:val="00AB61AB"/>
    <w:rsid w:val="00AC08A1"/>
    <w:rsid w:val="00AE2E96"/>
    <w:rsid w:val="00AE5C21"/>
    <w:rsid w:val="00AF1FC9"/>
    <w:rsid w:val="00B13C66"/>
    <w:rsid w:val="00B15EBD"/>
    <w:rsid w:val="00B21122"/>
    <w:rsid w:val="00B2402A"/>
    <w:rsid w:val="00B337E4"/>
    <w:rsid w:val="00B41A0E"/>
    <w:rsid w:val="00B448A2"/>
    <w:rsid w:val="00B61ABF"/>
    <w:rsid w:val="00B65C77"/>
    <w:rsid w:val="00B971E4"/>
    <w:rsid w:val="00BA221A"/>
    <w:rsid w:val="00BA7189"/>
    <w:rsid w:val="00BB5DBA"/>
    <w:rsid w:val="00BC1D05"/>
    <w:rsid w:val="00BC7205"/>
    <w:rsid w:val="00BD65CA"/>
    <w:rsid w:val="00BE1ADC"/>
    <w:rsid w:val="00BE252E"/>
    <w:rsid w:val="00BE710F"/>
    <w:rsid w:val="00BE7880"/>
    <w:rsid w:val="00BF2723"/>
    <w:rsid w:val="00BF6330"/>
    <w:rsid w:val="00C0682C"/>
    <w:rsid w:val="00C1583F"/>
    <w:rsid w:val="00C17885"/>
    <w:rsid w:val="00C23EB1"/>
    <w:rsid w:val="00C343CF"/>
    <w:rsid w:val="00C371EA"/>
    <w:rsid w:val="00C43342"/>
    <w:rsid w:val="00C95F99"/>
    <w:rsid w:val="00C96272"/>
    <w:rsid w:val="00CA0E88"/>
    <w:rsid w:val="00CA5824"/>
    <w:rsid w:val="00CB6340"/>
    <w:rsid w:val="00CD1B3E"/>
    <w:rsid w:val="00D020F7"/>
    <w:rsid w:val="00D06C36"/>
    <w:rsid w:val="00D107F0"/>
    <w:rsid w:val="00D177AC"/>
    <w:rsid w:val="00D22971"/>
    <w:rsid w:val="00D5142F"/>
    <w:rsid w:val="00D626BC"/>
    <w:rsid w:val="00D7470E"/>
    <w:rsid w:val="00DA4C94"/>
    <w:rsid w:val="00DA7AE1"/>
    <w:rsid w:val="00DE19B0"/>
    <w:rsid w:val="00DE19D9"/>
    <w:rsid w:val="00DE4F0F"/>
    <w:rsid w:val="00DF433E"/>
    <w:rsid w:val="00E0007F"/>
    <w:rsid w:val="00E02A46"/>
    <w:rsid w:val="00E15779"/>
    <w:rsid w:val="00E21261"/>
    <w:rsid w:val="00E340E7"/>
    <w:rsid w:val="00E37C39"/>
    <w:rsid w:val="00E65470"/>
    <w:rsid w:val="00E65582"/>
    <w:rsid w:val="00E90FFA"/>
    <w:rsid w:val="00EA3B06"/>
    <w:rsid w:val="00EA6EC7"/>
    <w:rsid w:val="00EC4E63"/>
    <w:rsid w:val="00EE3214"/>
    <w:rsid w:val="00EF3135"/>
    <w:rsid w:val="00EF54E3"/>
    <w:rsid w:val="00F35CDA"/>
    <w:rsid w:val="00F52AF7"/>
    <w:rsid w:val="00F72CF4"/>
    <w:rsid w:val="00F74CF9"/>
    <w:rsid w:val="00F752BE"/>
    <w:rsid w:val="00F77A18"/>
    <w:rsid w:val="00F81122"/>
    <w:rsid w:val="00F8325D"/>
    <w:rsid w:val="00F86404"/>
    <w:rsid w:val="00F906F2"/>
    <w:rsid w:val="00FA0312"/>
    <w:rsid w:val="00FA151C"/>
    <w:rsid w:val="00FB5FAA"/>
    <w:rsid w:val="00FD1616"/>
    <w:rsid w:val="00FD360D"/>
    <w:rsid w:val="00FE1D3D"/>
    <w:rsid w:val="00FE4F16"/>
    <w:rsid w:val="00FE7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7412F4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2CF4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750F"/>
    <w:rPr>
      <w:rFonts w:ascii="Microsoft JhengHei UI" w:eastAsia="Microsoft Jheng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750F"/>
    <w:rPr>
      <w:rFonts w:ascii="Microsoft JhengHei UI" w:eastAsia="Microsoft JhengHei UI"/>
      <w:kern w:val="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9A0F8C"/>
    <w:rPr>
      <w:i/>
      <w:iCs/>
    </w:rPr>
  </w:style>
  <w:style w:type="paragraph" w:styleId="NoSpacing">
    <w:name w:val="No Spacing"/>
    <w:uiPriority w:val="1"/>
    <w:qFormat/>
    <w:rsid w:val="00670146"/>
    <w:pPr>
      <w:spacing w:after="0" w:line="240" w:lineRule="auto"/>
    </w:pPr>
  </w:style>
  <w:style w:type="paragraph" w:customStyle="1" w:styleId="Default">
    <w:name w:val="Default"/>
    <w:rsid w:val="00670146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177AC"/>
    <w:rPr>
      <w:color w:val="0563C1" w:themeColor="hyperlink"/>
      <w:u w:val="single"/>
    </w:rPr>
  </w:style>
  <w:style w:type="character" w:customStyle="1" w:styleId="ListParagraphChar">
    <w:name w:val="List Paragraph Char"/>
    <w:link w:val="ListParagraph"/>
    <w:uiPriority w:val="34"/>
    <w:rsid w:val="00986E6E"/>
    <w:rPr>
      <w:kern w:val="2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32E8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1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F31391-6395-46D0-ABA5-616E2870E0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01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WAI, Cheuk-bun Solar</cp:lastModifiedBy>
  <cp:revision>5</cp:revision>
  <cp:lastPrinted>2023-06-01T08:21:00Z</cp:lastPrinted>
  <dcterms:created xsi:type="dcterms:W3CDTF">2024-03-28T06:36:00Z</dcterms:created>
  <dcterms:modified xsi:type="dcterms:W3CDTF">2024-03-28T06:43:00Z</dcterms:modified>
</cp:coreProperties>
</file>